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3386452D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624BC4" w:rsidRPr="00624BC4">
        <w:t xml:space="preserve">Practical based on Image Processing with </w:t>
      </w:r>
      <w:proofErr w:type="spellStart"/>
      <w:r w:rsidR="00624BC4" w:rsidRPr="00624BC4">
        <w:t>Numpy</w:t>
      </w:r>
      <w:proofErr w:type="spellEnd"/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4DD77AEC" w14:textId="633C8881" w:rsidR="00666859" w:rsidRDefault="006668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NumPy for Image Processing</w:t>
      </w:r>
    </w:p>
    <w:p w14:paraId="0E56170C" w14:textId="58E7C0AC" w:rsidR="00666859" w:rsidRDefault="006668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NumPy is a robust tool for image processing in Python.</w:t>
      </w:r>
    </w:p>
    <w:p w14:paraId="18E5D110" w14:textId="77777777" w:rsidR="00666859" w:rsidRPr="00666859" w:rsidRDefault="00666859" w:rsidP="00666859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Importing Libraries</w:t>
      </w:r>
    </w:p>
    <w:p w14:paraId="510298E5" w14:textId="6BBF2013" w:rsidR="00666859" w:rsidRDefault="00666859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T</w:t>
      </w:r>
      <w:r w:rsidRPr="00666859">
        <w:rPr>
          <w:rFonts w:asciiTheme="minorHAnsi" w:eastAsia="Cambria" w:hAnsiTheme="minorHAnsi" w:cstheme="minorHAnsi"/>
          <w:bCs/>
          <w:color w:val="000000" w:themeColor="text1"/>
        </w:rPr>
        <w:t xml:space="preserve">he required libraries: PIL, NumPy, and Matplotlib. PIL is used for opening images. NumPy </w:t>
      </w:r>
      <w:proofErr w:type="gramStart"/>
      <w:r w:rsidRPr="00666859">
        <w:rPr>
          <w:rFonts w:asciiTheme="minorHAnsi" w:eastAsia="Cambria" w:hAnsiTheme="minorHAnsi" w:cstheme="minorHAnsi"/>
          <w:bCs/>
          <w:color w:val="000000" w:themeColor="text1"/>
        </w:rPr>
        <w:t>allows for</w:t>
      </w:r>
      <w:proofErr w:type="gramEnd"/>
      <w:r w:rsidRPr="00666859">
        <w:rPr>
          <w:rFonts w:asciiTheme="minorHAnsi" w:eastAsia="Cambria" w:hAnsiTheme="minorHAnsi" w:cstheme="minorHAnsi"/>
          <w:bCs/>
          <w:color w:val="000000" w:themeColor="text1"/>
        </w:rPr>
        <w:t xml:space="preserve"> efficient array operations and image processing. Matplotlib is used for visualizing images</w:t>
      </w:r>
    </w:p>
    <w:p w14:paraId="2CFCC125" w14:textId="77777777" w:rsidR="00390CC2" w:rsidRPr="00390CC2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78A64FB" w14:textId="77777777" w:rsidR="00390CC2" w:rsidRPr="00390CC2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90CC2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6C0CF676" w14:textId="1350E866" w:rsidR="00666859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19766799" w14:textId="77777777" w:rsidR="00390CC2" w:rsidRDefault="00390CC2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DE37BC7" w14:textId="5141ACB3" w:rsidR="00AC315D" w:rsidRDefault="00AC315D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C315D">
        <w:rPr>
          <w:rFonts w:asciiTheme="minorHAnsi" w:eastAsia="Cambria" w:hAnsiTheme="minorHAnsi" w:cstheme="minorHAnsi"/>
          <w:bCs/>
          <w:color w:val="000000" w:themeColor="text1"/>
        </w:rPr>
        <w:t>Crop Image</w:t>
      </w:r>
    </w:p>
    <w:p w14:paraId="044F9173" w14:textId="34B2F8B7" w:rsidR="00390CC2" w:rsidRDefault="000D037C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We define coordinates to mark the area we want to crop from the image. The new image contains only the selected part and discards the rest.</w:t>
      </w:r>
    </w:p>
    <w:p w14:paraId="7B2033F4" w14:textId="0CC15B0B" w:rsidR="000D037C" w:rsidRDefault="000D037C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08BD9A74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CDB1866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C43ED1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44EBD596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266DBED9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B3F5F20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93135B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y1, x1 = 100, 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100  #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Top-left corner of ROI</w:t>
      </w:r>
    </w:p>
    <w:p w14:paraId="5FE6F803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y2, x2 = 250, 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200  #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Bottom-right corner of ROI</w:t>
      </w:r>
    </w:p>
    <w:p w14:paraId="3AC563F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cropped_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[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y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1:y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2, x1:x2]</w:t>
      </w:r>
    </w:p>
    <w:p w14:paraId="419871D0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053212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602C119C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5AC873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16CBC78F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22B3817B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B7B1EED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D5E62BC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cropped_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8FE8AB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Cropped Image')</w:t>
      </w:r>
    </w:p>
    <w:p w14:paraId="186CD2A1" w14:textId="0702C17D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21D91A4B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3B0BEA4D" w14:textId="20D284BE" w:rsid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7A2EBCD" w14:textId="04611531" w:rsidR="008F721F" w:rsidRDefault="008F721F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35B32A50" w14:textId="565A50AE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F297A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61D61147" wp14:editId="6B73A9D1">
            <wp:extent cx="7423826" cy="4015740"/>
            <wp:effectExtent l="0" t="0" r="5715" b="3810"/>
            <wp:docPr id="1841492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9255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439363" cy="402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1E96D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6235D10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8B803D0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6AB3D7F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F4F4BF9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117C958" w14:textId="77777777" w:rsidR="00FF297A" w:rsidRDefault="00FF297A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B5D3511" w14:textId="77777777" w:rsid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DEA3E7" w14:textId="77777777" w:rsidR="006B4069" w:rsidRPr="008F721F" w:rsidRDefault="006B4069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  <w:r w:rsidRPr="008F721F">
        <w:rPr>
          <w:rFonts w:asciiTheme="minorHAnsi" w:eastAsia="Cambria" w:hAnsiTheme="minorHAnsi" w:cstheme="minorHAnsi"/>
          <w:b/>
          <w:color w:val="000000" w:themeColor="text1"/>
        </w:rPr>
        <w:lastRenderedPageBreak/>
        <w:t>Rotate Image</w:t>
      </w:r>
    </w:p>
    <w:p w14:paraId="1C590153" w14:textId="0FEB86C2" w:rsidR="000D037C" w:rsidRPr="008F721F" w:rsidRDefault="006B4069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B4069">
        <w:rPr>
          <w:rFonts w:asciiTheme="minorHAnsi" w:eastAsia="Cambria" w:hAnsiTheme="minorHAnsi" w:cstheme="minorHAnsi"/>
          <w:bCs/>
          <w:color w:val="000000" w:themeColor="text1"/>
        </w:rPr>
        <w:t>We rotate the image array 90 degrees counterclockwise using NumPy's 'rot90' function.</w:t>
      </w:r>
    </w:p>
    <w:p w14:paraId="35F63B49" w14:textId="581CB3A3" w:rsidR="00390CC2" w:rsidRDefault="008F721F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565C244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27E896CE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F721F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0EE1C9A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69CC0986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539641C1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6656E6B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otated_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p.ro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90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3C49C88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759EABB8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632EB963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28AFB6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78DC9D73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42913399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7540E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4848EE2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otated_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)</w:t>
      </w:r>
      <w:proofErr w:type="gramEnd"/>
    </w:p>
    <w:p w14:paraId="30E6675A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Rotated Image (90 degrees)')</w:t>
      </w:r>
    </w:p>
    <w:p w14:paraId="1217BF3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40F5A74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0DD3D4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CF87390" w14:textId="498454FD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A27CAB7" w14:textId="317346F1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39903B06" w14:textId="77777777" w:rsidR="00FF297A" w:rsidRDefault="00FF297A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C0EE7DA" w14:textId="41375685" w:rsidR="00FF297A" w:rsidRDefault="00FF297A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F297A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02FF0602" wp14:editId="2715357B">
            <wp:extent cx="7429500" cy="3974095"/>
            <wp:effectExtent l="0" t="0" r="0" b="7620"/>
            <wp:docPr id="831620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6201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441013" cy="398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29D6A" w14:textId="77777777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752CD4" w14:textId="66A3358B" w:rsidR="008F721F" w:rsidRDefault="00934291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934291">
        <w:rPr>
          <w:rFonts w:asciiTheme="minorHAnsi" w:eastAsia="Cambria" w:hAnsiTheme="minorHAnsi" w:cstheme="minorHAnsi"/>
          <w:bCs/>
          <w:color w:val="000000" w:themeColor="text1"/>
        </w:rPr>
        <w:t>Flip Image</w:t>
      </w:r>
    </w:p>
    <w:p w14:paraId="19383C55" w14:textId="05F4F07E" w:rsidR="00934291" w:rsidRDefault="00934291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934291">
        <w:rPr>
          <w:rFonts w:asciiTheme="minorHAnsi" w:eastAsia="Cambria" w:hAnsiTheme="minorHAnsi" w:cstheme="minorHAnsi"/>
          <w:bCs/>
          <w:color w:val="000000" w:themeColor="text1"/>
        </w:rPr>
        <w:t>We use NumPy's '</w:t>
      </w:r>
      <w:proofErr w:type="spellStart"/>
      <w:r w:rsidRPr="00934291">
        <w:rPr>
          <w:rFonts w:asciiTheme="minorHAnsi" w:eastAsia="Cambria" w:hAnsiTheme="minorHAnsi" w:cstheme="minorHAnsi"/>
          <w:bCs/>
          <w:color w:val="000000" w:themeColor="text1"/>
        </w:rPr>
        <w:t>fliplr</w:t>
      </w:r>
      <w:proofErr w:type="spellEnd"/>
      <w:r w:rsidRPr="00934291">
        <w:rPr>
          <w:rFonts w:asciiTheme="minorHAnsi" w:eastAsia="Cambria" w:hAnsiTheme="minorHAnsi" w:cstheme="minorHAnsi"/>
          <w:bCs/>
          <w:color w:val="000000" w:themeColor="text1"/>
        </w:rPr>
        <w:t>' function to flip the image array horizontally.</w:t>
      </w:r>
    </w:p>
    <w:p w14:paraId="0ACD7A4C" w14:textId="450572A7" w:rsidR="006E723D" w:rsidRDefault="006E723D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2685E9C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A673450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644ECEE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3E647F3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307107CB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7B44D407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lipped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fliplr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A87163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4B6C179E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0CD2E7DC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215A62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22ADCE00" w14:textId="62536B68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00C4A62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327CD77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lipped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)</w:t>
      </w:r>
      <w:proofErr w:type="gramEnd"/>
    </w:p>
    <w:p w14:paraId="7901FBC9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Flipped Image')</w:t>
      </w:r>
    </w:p>
    <w:p w14:paraId="1CB413E3" w14:textId="354C57EA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436BBA24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BC12CD4" w14:textId="16D0C648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285F528" w14:textId="38A4AD5A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BD793CF" w14:textId="768A0C58" w:rsidR="006E723D" w:rsidRDefault="00FD2175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D2175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290894B7" wp14:editId="5748AC71">
            <wp:extent cx="6858000" cy="3066415"/>
            <wp:effectExtent l="0" t="0" r="0" b="635"/>
            <wp:docPr id="1151806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067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555B9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202C83" w14:textId="77777777" w:rsidR="006E723D" w:rsidRPr="006E723D" w:rsidRDefault="006E723D" w:rsidP="006E723D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 of an Image</w:t>
      </w:r>
    </w:p>
    <w:p w14:paraId="7D48AD2B" w14:textId="35D98401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The negative of an image is made by reversing its pixel values. In grayscale images, each pixel's value is subtracted from the maximum (255 for 8-bit images). In color images, this is done separately for each color channel.</w:t>
      </w:r>
    </w:p>
    <w:p w14:paraId="53A4464D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7837921" w14:textId="108DBB56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01D800F2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56A8F30B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A80D08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2ACBB7BC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64547D1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84FB45F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s_grayscal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array.shap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 &lt; 3</w:t>
      </w:r>
    </w:p>
    <w:p w14:paraId="44C77242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# Function to create negative 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of an image</w:t>
      </w:r>
      <w:proofErr w:type="gramEnd"/>
    </w:p>
    <w:p w14:paraId="32772E5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def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create_negativ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image):</w:t>
      </w:r>
    </w:p>
    <w:p w14:paraId="21396359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if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s_grayscal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31A5197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# For grayscale images</w:t>
      </w:r>
    </w:p>
    <w:p w14:paraId="25CE8C5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255 - image</w:t>
      </w:r>
    </w:p>
    <w:p w14:paraId="7FEA186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else:</w:t>
      </w:r>
    </w:p>
    <w:p w14:paraId="52B80A5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# For color images (RGB)</w:t>
      </w:r>
    </w:p>
    <w:p w14:paraId="7972092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255 - image</w:t>
      </w:r>
    </w:p>
    <w:p w14:paraId="1114A92C" w14:textId="5669A5CA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return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</w:p>
    <w:p w14:paraId="60AAAB4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# Create negative of the image</w:t>
      </w:r>
    </w:p>
    <w:p w14:paraId="7D2FAD10" w14:textId="6301C82F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create_negativ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90F3FE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# Display the original and negative images</w:t>
      </w:r>
    </w:p>
    <w:p w14:paraId="4913CCA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79ED19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42DAC30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D77C59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0BF6B466" w14:textId="6029CF7D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12736FF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719B386F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AD0F52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Negative Image')</w:t>
      </w:r>
    </w:p>
    <w:p w14:paraId="06CD03B1" w14:textId="3F09CE3E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0213537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614A0C4" w14:textId="3A762F4F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43FDC39F" w14:textId="4983F30E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31D6AA81" w14:textId="103D93C5" w:rsidR="006E723D" w:rsidRDefault="00C10C63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C10C63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255A9DCC" wp14:editId="16485BFF">
            <wp:extent cx="6858000" cy="2577465"/>
            <wp:effectExtent l="0" t="0" r="0" b="0"/>
            <wp:docPr id="1647658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6581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5FFCF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16A211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08D721C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25A99BE" w14:textId="77777777" w:rsidR="006B096E" w:rsidRPr="006B096E" w:rsidRDefault="006B096E" w:rsidP="006B096E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B096E">
        <w:rPr>
          <w:rFonts w:asciiTheme="minorHAnsi" w:eastAsia="Cambria" w:hAnsiTheme="minorHAnsi" w:cstheme="minorHAnsi"/>
          <w:bCs/>
          <w:color w:val="000000" w:themeColor="text1"/>
        </w:rPr>
        <w:t>Binarize Image</w:t>
      </w:r>
    </w:p>
    <w:p w14:paraId="2108B0BB" w14:textId="4C42B2E8" w:rsidR="006B096E" w:rsidRDefault="006145E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145ED">
        <w:rPr>
          <w:rFonts w:asciiTheme="minorHAnsi" w:eastAsia="Cambria" w:hAnsiTheme="minorHAnsi" w:cstheme="minorHAnsi"/>
          <w:bCs/>
          <w:color w:val="000000" w:themeColor="text1"/>
        </w:rPr>
        <w:t>Binarizing an image converts it to black and white. Each pixel is marked black or white based on a threshold value. Pixels that are less than the threshold become 0 (black) and above those above it become 255 (white).</w:t>
      </w:r>
    </w:p>
    <w:p w14:paraId="771E3000" w14:textId="77777777" w:rsidR="006145ED" w:rsidRDefault="006145E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E88183" w14:textId="2E8BE244" w:rsidR="006145ED" w:rsidRDefault="007312A6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Example </w:t>
      </w:r>
    </w:p>
    <w:p w14:paraId="0DAE2051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C1A6FDB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4D4219B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7BE2918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11173DC1" w14:textId="22BEBAA3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3A8DB6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# Binarize the image using a threshold</w:t>
      </w:r>
    </w:p>
    <w:p w14:paraId="3FF59A11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threshold = 128</w:t>
      </w:r>
    </w:p>
    <w:p w14:paraId="2976C172" w14:textId="768DA286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binary_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wher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&lt; threshold, 0, 255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).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astyp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uin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8)</w:t>
      </w:r>
    </w:p>
    <w:p w14:paraId="4BE7FC98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# Display the original and binarized images</w:t>
      </w:r>
    </w:p>
    <w:p w14:paraId="2214B5C3" w14:textId="32A0ECEF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 (10, 5))</w:t>
      </w:r>
    </w:p>
    <w:p w14:paraId="0F8DC67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4D04A2A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45E069BC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riginal Grayscale Image')</w:t>
      </w:r>
    </w:p>
    <w:p w14:paraId="717510CE" w14:textId="62AE6936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312B58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sub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6FCBF93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binary_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7F2419F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Binarized Image (Threshold = 128)')</w:t>
      </w:r>
    </w:p>
    <w:p w14:paraId="7489CD2F" w14:textId="58071508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6591788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8C6E27D" w14:textId="18C91DEC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57A12008" w14:textId="116096C6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24AF881B" w14:textId="712669E6" w:rsidR="007312A6" w:rsidRDefault="001A7FED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1A7FED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69B99D94" wp14:editId="04D31B52">
            <wp:extent cx="6858000" cy="2466340"/>
            <wp:effectExtent l="0" t="0" r="0" b="0"/>
            <wp:docPr id="1088599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5993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7F2BA" w14:textId="77777777" w:rsidR="007312A6" w:rsidRPr="007312A6" w:rsidRDefault="007312A6" w:rsidP="007312A6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Color Space Conversion</w:t>
      </w:r>
    </w:p>
    <w:p w14:paraId="4C788DE5" w14:textId="70CEB538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Color space conversion changes an image from one color model to another. This is done by changing the array of pixel values. We use a weighted sum of the RGB channels to convert a color image to a grayscale.</w:t>
      </w:r>
    </w:p>
    <w:p w14:paraId="17281E68" w14:textId="691CE219" w:rsidR="007312A6" w:rsidRDefault="00F663DC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</w:t>
      </w:r>
    </w:p>
    <w:p w14:paraId="60CB652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5F5464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5D956D27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488951E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5717D18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CCF96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Grayscale conversion formula: Y = 0.299*R + 0.587*G + 0.114*B</w:t>
      </w:r>
    </w:p>
    <w:p w14:paraId="1D88154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gray_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np.dot 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[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..., :3], [0.299, 0.587, 0.114])</w:t>
      </w:r>
    </w:p>
    <w:p w14:paraId="08A5BF48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Display the original RGB image</w:t>
      </w:r>
    </w:p>
    <w:p w14:paraId="59A7E93F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9AC09A7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77FB177E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76C1361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riginal RGB Image')</w:t>
      </w:r>
    </w:p>
    <w:p w14:paraId="7CCCD12A" w14:textId="4E9B964F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axis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588133AA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Display the converted grayscale image</w:t>
      </w:r>
    </w:p>
    <w:p w14:paraId="6FA7E0E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66B6665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gray_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3143E2F8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Grayscale Image')</w:t>
      </w:r>
    </w:p>
    <w:p w14:paraId="5244D362" w14:textId="41E23DF9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56E4532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1F81AC1" w14:textId="62616CE6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4662EB4" w14:textId="33496391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F36E470" w14:textId="33B6E0F7" w:rsidR="001A7FED" w:rsidRDefault="00F17F20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17F20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09E12931" wp14:editId="6AAE221E">
            <wp:extent cx="6858000" cy="2495550"/>
            <wp:effectExtent l="0" t="0" r="0" b="0"/>
            <wp:docPr id="1157938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93858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6FEB4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DE7C49" w14:textId="77777777" w:rsidR="00F663DC" w:rsidRPr="00F663DC" w:rsidRDefault="00F663DC" w:rsidP="00F663DC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Pixel Intensity Histogram</w:t>
      </w:r>
    </w:p>
    <w:p w14:paraId="25695BA6" w14:textId="11E09352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The histogram shows the distribution of pixel values in an image. The image is flattened into a one-dimensional array to compute the histogram.</w:t>
      </w:r>
    </w:p>
    <w:p w14:paraId="2C25EFC8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E472B24" w14:textId="117DDCEA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56DC9D1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882553D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6B0CEA9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699160A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0934C101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DD05E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Compute the histogram of the image</w:t>
      </w:r>
    </w:p>
    <w:p w14:paraId="05382DC9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hist, bins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histogram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.flatten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, bins=256, range= (0, 256))</w:t>
      </w:r>
    </w:p>
    <w:p w14:paraId="57413AB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Plot the histogram</w:t>
      </w:r>
    </w:p>
    <w:p w14:paraId="7C75FE8D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figur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55B36E6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his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.flatten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, bins=256, range= (0, 256), density=True, color='gray')</w:t>
      </w:r>
    </w:p>
    <w:p w14:paraId="5F9EE63E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xlabel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Pixel Intensity')</w:t>
      </w:r>
    </w:p>
    <w:p w14:paraId="6DF3B249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ylabel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Normalized Frequency')</w:t>
      </w:r>
    </w:p>
    <w:p w14:paraId="390B8B9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Histogram of Grayscale Image')</w:t>
      </w:r>
    </w:p>
    <w:p w14:paraId="0AF6D715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grid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True)</w:t>
      </w:r>
    </w:p>
    <w:p w14:paraId="5D53BC47" w14:textId="3AA5EF16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2106E66" w14:textId="1872ECF4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6C01BF7F" w14:textId="4CD8FE52" w:rsidR="00F663DC" w:rsidRDefault="003E19AE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E19AE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3BA1716C" wp14:editId="31562954">
            <wp:extent cx="6858000" cy="3517900"/>
            <wp:effectExtent l="0" t="0" r="0" b="6350"/>
            <wp:docPr id="12395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525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50707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45C0252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2EC4D17" w14:textId="77777777" w:rsidR="009B6164" w:rsidRDefault="009B6164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5A4C69E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F9C91BB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401039D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2D4EDF0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A1F1E67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790A894" w14:textId="77777777" w:rsidR="003E19AE" w:rsidRDefault="003E19AE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D1CFEF3" w14:textId="77777777" w:rsidR="00F50CA3" w:rsidRPr="00421700" w:rsidRDefault="00F50CA3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lastRenderedPageBreak/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9658220" w:rsidR="00394C68" w:rsidRDefault="009B6164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B616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AB2811">
        <w:rPr>
          <w:rFonts w:eastAsia="Cambria" w:cstheme="minorHAnsi"/>
          <w:bCs/>
          <w:color w:val="000000" w:themeColor="text1"/>
          <w:sz w:val="24"/>
          <w:szCs w:val="24"/>
        </w:rPr>
        <w:t xml:space="preserve">display details of an image (dimension of an image, shape of an image, </w:t>
      </w:r>
      <w:r w:rsidR="00AB2811" w:rsidRPr="00AB2811">
        <w:rPr>
          <w:rFonts w:eastAsia="Cambria" w:cstheme="minorHAnsi"/>
          <w:bCs/>
          <w:color w:val="000000" w:themeColor="text1"/>
          <w:sz w:val="24"/>
          <w:szCs w:val="24"/>
        </w:rPr>
        <w:t>min pixel value at channel B</w:t>
      </w:r>
      <w:r w:rsidR="00AB2811">
        <w:rPr>
          <w:rFonts w:eastAsia="Cambria" w:cstheme="minorHAnsi"/>
          <w:bCs/>
          <w:color w:val="000000" w:themeColor="text1"/>
          <w:sz w:val="24"/>
          <w:szCs w:val="24"/>
        </w:rPr>
        <w:t>).</w:t>
      </w:r>
    </w:p>
    <w:p w14:paraId="49DE59F5" w14:textId="16172FC4" w:rsidR="006D2899" w:rsidRDefault="006D2899" w:rsidP="006D2899">
      <w:pPr>
        <w:rPr>
          <w:rFonts w:eastAsia="Cambria" w:cstheme="minorHAnsi"/>
          <w:bCs/>
          <w:color w:val="000000" w:themeColor="text1"/>
        </w:rPr>
      </w:pPr>
      <w:r w:rsidRPr="006D2899">
        <w:rPr>
          <w:rFonts w:eastAsia="Cambria" w:cstheme="minorHAnsi"/>
          <w:bCs/>
          <w:color w:val="000000" w:themeColor="text1"/>
        </w:rPr>
        <w:drawing>
          <wp:inline distT="0" distB="0" distL="0" distR="0" wp14:anchorId="12902036" wp14:editId="0D958AEC">
            <wp:extent cx="6858000" cy="4415155"/>
            <wp:effectExtent l="0" t="0" r="0" b="4445"/>
            <wp:docPr id="250105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0561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A74B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3A2CBBEF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6A91BF35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52627BA9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4E8C9B65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3D881B0F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1D52D05B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365F43B1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5227DA28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501771FE" w14:textId="77777777" w:rsid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0DF5449F" w14:textId="77777777" w:rsidR="006D2899" w:rsidRP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5244C0DA" w14:textId="0AD798F9" w:rsidR="00AB2811" w:rsidRDefault="00AB281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to padding black spaces </w:t>
      </w:r>
    </w:p>
    <w:p w14:paraId="1D2B13DA" w14:textId="291DDA76" w:rsidR="00953B01" w:rsidRPr="00953B01" w:rsidRDefault="00AF0A06" w:rsidP="00953B01">
      <w:pPr>
        <w:rPr>
          <w:rFonts w:eastAsia="Cambria" w:cstheme="minorHAnsi"/>
          <w:bCs/>
          <w:color w:val="000000" w:themeColor="text1"/>
        </w:rPr>
      </w:pPr>
      <w:r w:rsidRPr="00AF0A06">
        <w:rPr>
          <w:rFonts w:eastAsia="Cambria" w:cstheme="minorHAnsi"/>
          <w:bCs/>
          <w:color w:val="000000" w:themeColor="text1"/>
        </w:rPr>
        <w:drawing>
          <wp:inline distT="0" distB="0" distL="0" distR="0" wp14:anchorId="7952AA85" wp14:editId="2AAF3106">
            <wp:extent cx="6858000" cy="3684905"/>
            <wp:effectExtent l="0" t="0" r="0" b="0"/>
            <wp:docPr id="1012800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8007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3FB1A" w14:textId="51A340EC" w:rsidR="00953B01" w:rsidRDefault="00953B01" w:rsidP="00953B01">
      <w:pPr>
        <w:rPr>
          <w:rFonts w:eastAsia="Cambria" w:cstheme="minorHAnsi"/>
          <w:bCs/>
          <w:color w:val="000000" w:themeColor="text1"/>
        </w:rPr>
      </w:pPr>
      <w:r w:rsidRPr="00953B01">
        <w:rPr>
          <w:rFonts w:eastAsia="Cambria" w:cstheme="minorHAnsi"/>
          <w:bCs/>
          <w:color w:val="000000" w:themeColor="text1"/>
        </w:rPr>
        <w:drawing>
          <wp:inline distT="0" distB="0" distL="0" distR="0" wp14:anchorId="7EFE7180" wp14:editId="6926C01D">
            <wp:extent cx="7236580" cy="2743200"/>
            <wp:effectExtent l="0" t="0" r="2540" b="0"/>
            <wp:docPr id="1913063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0631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47629" cy="274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D8923" w14:textId="77777777" w:rsidR="00AF0A06" w:rsidRDefault="00AF0A06" w:rsidP="00953B01">
      <w:pPr>
        <w:rPr>
          <w:rFonts w:eastAsia="Cambria" w:cstheme="minorHAnsi"/>
          <w:bCs/>
          <w:color w:val="000000" w:themeColor="text1"/>
        </w:rPr>
      </w:pPr>
    </w:p>
    <w:p w14:paraId="21B0DB72" w14:textId="77777777" w:rsidR="00AF0A06" w:rsidRDefault="00AF0A06" w:rsidP="00953B01">
      <w:pPr>
        <w:rPr>
          <w:rFonts w:eastAsia="Cambria" w:cstheme="minorHAnsi"/>
          <w:bCs/>
          <w:color w:val="000000" w:themeColor="text1"/>
        </w:rPr>
      </w:pPr>
    </w:p>
    <w:p w14:paraId="5068BBE1" w14:textId="77777777" w:rsidR="00AF0A06" w:rsidRPr="00953B01" w:rsidRDefault="00AF0A06" w:rsidP="00953B01">
      <w:pPr>
        <w:rPr>
          <w:rFonts w:eastAsia="Cambria" w:cstheme="minorHAnsi"/>
          <w:bCs/>
          <w:color w:val="000000" w:themeColor="text1"/>
        </w:rPr>
      </w:pPr>
    </w:p>
    <w:p w14:paraId="27B2AA44" w14:textId="77777777" w:rsidR="006D2899" w:rsidRPr="006D2899" w:rsidRDefault="006D2899" w:rsidP="006D2899">
      <w:pPr>
        <w:rPr>
          <w:rFonts w:eastAsia="Cambria" w:cstheme="minorHAnsi"/>
          <w:bCs/>
          <w:color w:val="000000" w:themeColor="text1"/>
        </w:rPr>
      </w:pPr>
    </w:p>
    <w:p w14:paraId="7E0A1FFA" w14:textId="22B3E86F" w:rsidR="00AB2811" w:rsidRDefault="00AB281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visualize RGB channels </w:t>
      </w:r>
    </w:p>
    <w:p w14:paraId="0DFCDE00" w14:textId="0EEE5357" w:rsidR="00175B65" w:rsidRPr="00175B65" w:rsidRDefault="008154FF" w:rsidP="00175B65">
      <w:pPr>
        <w:rPr>
          <w:rFonts w:eastAsia="Cambria" w:cstheme="minorHAnsi"/>
          <w:bCs/>
          <w:color w:val="000000" w:themeColor="text1"/>
        </w:rPr>
      </w:pPr>
      <w:r w:rsidRPr="008154FF">
        <w:rPr>
          <w:rFonts w:eastAsia="Cambria" w:cstheme="minorHAnsi"/>
          <w:bCs/>
          <w:color w:val="000000" w:themeColor="text1"/>
        </w:rPr>
        <w:drawing>
          <wp:inline distT="0" distB="0" distL="0" distR="0" wp14:anchorId="67FFF0D1" wp14:editId="7FEFF69D">
            <wp:extent cx="6858000" cy="4058920"/>
            <wp:effectExtent l="0" t="0" r="0" b="0"/>
            <wp:docPr id="118672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72321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D940B" w14:textId="14E059E6" w:rsidR="00175B65" w:rsidRPr="00175B65" w:rsidRDefault="00175B65" w:rsidP="00175B65">
      <w:pPr>
        <w:rPr>
          <w:rFonts w:eastAsia="Cambria" w:cstheme="minorHAnsi"/>
          <w:bCs/>
          <w:color w:val="000000" w:themeColor="text1"/>
        </w:rPr>
      </w:pPr>
      <w:r w:rsidRPr="00175B65">
        <w:rPr>
          <w:rFonts w:eastAsia="Cambria" w:cstheme="minorHAnsi"/>
          <w:bCs/>
          <w:color w:val="000000" w:themeColor="text1"/>
        </w:rPr>
        <w:lastRenderedPageBreak/>
        <w:drawing>
          <wp:inline distT="0" distB="0" distL="0" distR="0" wp14:anchorId="7DE5832D" wp14:editId="1E27A1BA">
            <wp:extent cx="6858000" cy="3883025"/>
            <wp:effectExtent l="0" t="0" r="0" b="3175"/>
            <wp:docPr id="1553757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75764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2661A" w14:textId="77777777" w:rsidR="00AF0A06" w:rsidRPr="00AF0A06" w:rsidRDefault="00AF0A06" w:rsidP="00AF0A06">
      <w:pPr>
        <w:rPr>
          <w:rFonts w:eastAsia="Cambria" w:cstheme="minorHAnsi"/>
          <w:bCs/>
          <w:color w:val="000000" w:themeColor="text1"/>
        </w:rPr>
      </w:pPr>
    </w:p>
    <w:p w14:paraId="5052E7F0" w14:textId="5988E0B9" w:rsidR="009B6164" w:rsidRPr="009B6164" w:rsidRDefault="009B6164" w:rsidP="009B6164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More Practice </w:t>
      </w:r>
    </w:p>
    <w:p w14:paraId="33DC4713" w14:textId="41BBB3D6" w:rsidR="009D74B6" w:rsidRDefault="009B6164" w:rsidP="009D74B6">
      <w:r>
        <w:rPr>
          <w:rFonts w:eastAsia="Cambria" w:cstheme="minorHAnsi"/>
          <w:bCs/>
          <w:color w:val="000000" w:themeColor="text1"/>
        </w:rPr>
        <w:t>Reference :</w:t>
      </w:r>
      <w:r w:rsidRPr="009B6164">
        <w:t xml:space="preserve"> </w:t>
      </w:r>
      <w:hyperlink r:id="rId20" w:history="1">
        <w:r w:rsidR="00AB2811" w:rsidRPr="00FC5B02">
          <w:rPr>
            <w:rStyle w:val="Hyperlink"/>
          </w:rPr>
          <w:t>https://www.analyticsvidhya.com/blog/2021/05/image-processing-using-numpy-with-practical-implementation-and-code/</w:t>
        </w:r>
      </w:hyperlink>
    </w:p>
    <w:p w14:paraId="1BD6D5C9" w14:textId="77777777" w:rsidR="00AB2811" w:rsidRDefault="00AB2811" w:rsidP="009D74B6">
      <w:pPr>
        <w:rPr>
          <w:rFonts w:eastAsia="Cambria" w:cstheme="minorHAnsi"/>
          <w:bCs/>
          <w:color w:val="000000" w:themeColor="text1"/>
        </w:rPr>
      </w:pPr>
    </w:p>
    <w:p w14:paraId="059A6D8D" w14:textId="77777777" w:rsidR="009B6164" w:rsidRDefault="009B6164" w:rsidP="009D74B6">
      <w:pPr>
        <w:rPr>
          <w:rFonts w:eastAsia="Cambria" w:cstheme="minorHAnsi"/>
          <w:bCs/>
          <w:color w:val="000000" w:themeColor="text1"/>
        </w:rPr>
      </w:pPr>
    </w:p>
    <w:p w14:paraId="772DA571" w14:textId="498FA6C3" w:rsidR="009D74B6" w:rsidRDefault="008154FF" w:rsidP="009D74B6">
      <w:pPr>
        <w:rPr>
          <w:rFonts w:eastAsia="Cambria" w:cstheme="minorHAnsi"/>
          <w:b/>
          <w:color w:val="000000" w:themeColor="text1"/>
          <w:sz w:val="32"/>
          <w:szCs w:val="32"/>
        </w:rPr>
      </w:pPr>
      <w:proofErr w:type="spellStart"/>
      <w:proofErr w:type="gramStart"/>
      <w:r w:rsidRPr="00980612">
        <w:rPr>
          <w:rFonts w:eastAsia="Cambria" w:cstheme="minorHAnsi"/>
          <w:b/>
          <w:color w:val="000000" w:themeColor="text1"/>
          <w:sz w:val="32"/>
          <w:szCs w:val="32"/>
        </w:rPr>
        <w:t>Gi</w:t>
      </w:r>
      <w:r w:rsidR="00980612" w:rsidRPr="00980612">
        <w:rPr>
          <w:rFonts w:eastAsia="Cambria" w:cstheme="minorHAnsi"/>
          <w:b/>
          <w:color w:val="000000" w:themeColor="text1"/>
          <w:sz w:val="32"/>
          <w:szCs w:val="32"/>
        </w:rPr>
        <w:t>thub</w:t>
      </w:r>
      <w:proofErr w:type="spellEnd"/>
      <w:r w:rsidR="00980612" w:rsidRPr="00980612">
        <w:rPr>
          <w:rFonts w:eastAsia="Cambria" w:cstheme="minorHAnsi"/>
          <w:b/>
          <w:color w:val="000000" w:themeColor="text1"/>
          <w:sz w:val="32"/>
          <w:szCs w:val="32"/>
        </w:rPr>
        <w:t xml:space="preserve">  link  :</w:t>
      </w:r>
      <w:proofErr w:type="gramEnd"/>
    </w:p>
    <w:p w14:paraId="644CE408" w14:textId="77777777" w:rsidR="00980612" w:rsidRDefault="00980612" w:rsidP="009D74B6">
      <w:pPr>
        <w:rPr>
          <w:rFonts w:eastAsia="Cambria" w:cstheme="minorHAnsi"/>
          <w:b/>
          <w:color w:val="000000" w:themeColor="text1"/>
          <w:sz w:val="32"/>
          <w:szCs w:val="32"/>
        </w:rPr>
      </w:pPr>
    </w:p>
    <w:p w14:paraId="29C9A281" w14:textId="77777777" w:rsidR="00980612" w:rsidRPr="00980612" w:rsidRDefault="00980612" w:rsidP="009D74B6">
      <w:pPr>
        <w:rPr>
          <w:rFonts w:eastAsia="Cambria" w:cstheme="minorHAnsi"/>
          <w:b/>
          <w:color w:val="000000" w:themeColor="text1"/>
          <w:sz w:val="32"/>
          <w:szCs w:val="32"/>
        </w:rPr>
      </w:pPr>
    </w:p>
    <w:sectPr w:rsidR="00980612" w:rsidRPr="00980612" w:rsidSect="003629D6">
      <w:headerReference w:type="default" r:id="rId21"/>
      <w:footerReference w:type="default" r:id="rId22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404EC" w14:textId="77777777" w:rsidR="00DC24ED" w:rsidRDefault="00DC24ED" w:rsidP="008A791A">
      <w:r>
        <w:separator/>
      </w:r>
    </w:p>
  </w:endnote>
  <w:endnote w:type="continuationSeparator" w:id="0">
    <w:p w14:paraId="59E6FB2D" w14:textId="77777777" w:rsidR="00DC24ED" w:rsidRDefault="00DC24E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0674F1" w14:textId="77777777" w:rsidR="00DC24ED" w:rsidRDefault="00DC24ED" w:rsidP="008A791A">
      <w:r>
        <w:separator/>
      </w:r>
    </w:p>
  </w:footnote>
  <w:footnote w:type="continuationSeparator" w:id="0">
    <w:p w14:paraId="3F84312D" w14:textId="77777777" w:rsidR="00DC24ED" w:rsidRDefault="00DC24E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090045A5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624BC4" w:rsidRPr="00624BC4">
            <w:t xml:space="preserve">Practical based on </w:t>
          </w:r>
          <w:r w:rsidR="00624BC4">
            <w:t xml:space="preserve">Image Processing </w:t>
          </w:r>
          <w:r w:rsidR="00624BC4" w:rsidRPr="00624BC4">
            <w:t xml:space="preserve">with </w:t>
          </w:r>
          <w:proofErr w:type="spellStart"/>
          <w:r w:rsidR="00624BC4">
            <w:t>Numpy</w:t>
          </w:r>
          <w:proofErr w:type="spellEnd"/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74A7F52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F5376">
            <w:rPr>
              <w:b/>
              <w:szCs w:val="20"/>
            </w:rPr>
            <w:t>1</w:t>
          </w:r>
        </w:p>
      </w:tc>
      <w:tc>
        <w:tcPr>
          <w:tcW w:w="2873" w:type="dxa"/>
          <w:vAlign w:val="center"/>
        </w:tcPr>
        <w:p w14:paraId="15A851EC" w14:textId="28912A9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FF297A">
            <w:rPr>
              <w:b/>
              <w:szCs w:val="20"/>
            </w:rPr>
            <w:t>30/08/2025</w:t>
          </w:r>
        </w:p>
      </w:tc>
      <w:tc>
        <w:tcPr>
          <w:tcW w:w="4950" w:type="dxa"/>
          <w:vAlign w:val="center"/>
        </w:tcPr>
        <w:p w14:paraId="755B7C1C" w14:textId="7898356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FF297A">
            <w:rPr>
              <w:b/>
              <w:szCs w:val="20"/>
            </w:rPr>
            <w:t>92400133088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9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0"/>
  </w:num>
  <w:num w:numId="2" w16cid:durableId="232401257">
    <w:abstractNumId w:val="8"/>
  </w:num>
  <w:num w:numId="3" w16cid:durableId="144708218">
    <w:abstractNumId w:val="3"/>
  </w:num>
  <w:num w:numId="4" w16cid:durableId="553781633">
    <w:abstractNumId w:val="11"/>
  </w:num>
  <w:num w:numId="5" w16cid:durableId="1180238737">
    <w:abstractNumId w:val="1"/>
  </w:num>
  <w:num w:numId="6" w16cid:durableId="1700620175">
    <w:abstractNumId w:val="4"/>
  </w:num>
  <w:num w:numId="7" w16cid:durableId="815604208">
    <w:abstractNumId w:val="0"/>
  </w:num>
  <w:num w:numId="8" w16cid:durableId="1722509559">
    <w:abstractNumId w:val="9"/>
  </w:num>
  <w:num w:numId="9" w16cid:durableId="1649246181">
    <w:abstractNumId w:val="5"/>
  </w:num>
  <w:num w:numId="10" w16cid:durableId="308091489">
    <w:abstractNumId w:val="2"/>
  </w:num>
  <w:num w:numId="11" w16cid:durableId="151332110">
    <w:abstractNumId w:val="6"/>
  </w:num>
  <w:num w:numId="12" w16cid:durableId="157096362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45834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1592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5B65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A7FED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141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19AE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A18F9"/>
    <w:rsid w:val="005A793A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11BEA"/>
    <w:rsid w:val="006144E9"/>
    <w:rsid w:val="006145ED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2899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4FF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90896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4291"/>
    <w:rsid w:val="00935DE5"/>
    <w:rsid w:val="0094201A"/>
    <w:rsid w:val="009433E2"/>
    <w:rsid w:val="00943CBF"/>
    <w:rsid w:val="0094505B"/>
    <w:rsid w:val="009504FC"/>
    <w:rsid w:val="00951679"/>
    <w:rsid w:val="00953B01"/>
    <w:rsid w:val="00954428"/>
    <w:rsid w:val="00954E86"/>
    <w:rsid w:val="00957B63"/>
    <w:rsid w:val="00960BA6"/>
    <w:rsid w:val="00961091"/>
    <w:rsid w:val="00961200"/>
    <w:rsid w:val="00961579"/>
    <w:rsid w:val="00967631"/>
    <w:rsid w:val="00970F9C"/>
    <w:rsid w:val="009729B2"/>
    <w:rsid w:val="00974D08"/>
    <w:rsid w:val="009754A8"/>
    <w:rsid w:val="00976E83"/>
    <w:rsid w:val="00980612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0A06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5D4"/>
    <w:rsid w:val="00BE17AD"/>
    <w:rsid w:val="00BE76AA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0C63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17F20"/>
    <w:rsid w:val="00F21977"/>
    <w:rsid w:val="00F2469E"/>
    <w:rsid w:val="00F2614E"/>
    <w:rsid w:val="00F2643D"/>
    <w:rsid w:val="00F31A85"/>
    <w:rsid w:val="00F3290D"/>
    <w:rsid w:val="00F334B2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2175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  <w:rsid w:val="00FF29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analyticsvidhya.com/blog/2021/05/image-processing-using-numpy-with-practical-implementation-and-co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4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t Chodavadiya</cp:lastModifiedBy>
  <cp:revision>14</cp:revision>
  <cp:lastPrinted>2022-02-08T04:29:00Z</cp:lastPrinted>
  <dcterms:created xsi:type="dcterms:W3CDTF">2025-08-28T09:31:00Z</dcterms:created>
  <dcterms:modified xsi:type="dcterms:W3CDTF">2025-08-30T05:51:00Z</dcterms:modified>
</cp:coreProperties>
</file>